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13F4" w:rsidRPr="00392849" w:rsidRDefault="008B13F4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:rsidR="00F57D7C" w:rsidRPr="00392849" w:rsidRDefault="00F57D7C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27"/>
        <w:gridCol w:w="3142"/>
        <w:gridCol w:w="1563"/>
        <w:gridCol w:w="1250"/>
        <w:gridCol w:w="1718"/>
        <w:gridCol w:w="2865"/>
      </w:tblGrid>
      <w:tr w:rsidR="000F0DB6" w:rsidRPr="00441530" w:rsidTr="001A5917">
        <w:trPr>
          <w:trHeight w:val="273"/>
        </w:trPr>
        <w:tc>
          <w:tcPr>
            <w:tcW w:w="13765" w:type="dxa"/>
            <w:gridSpan w:val="6"/>
          </w:tcPr>
          <w:p w:rsidR="000F0DB6" w:rsidRPr="007B2E72" w:rsidRDefault="000F0DB6" w:rsidP="000149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7-2018 EĞİTİM ÖĞRETİM YILI GÜZ DÖNEMİ </w:t>
            </w:r>
            <w:r w:rsidR="000149F8">
              <w:rPr>
                <w:rFonts w:ascii="Times New Roman" w:hAnsi="Times New Roman" w:cs="Times New Roman"/>
                <w:b/>
                <w:sz w:val="24"/>
                <w:szCs w:val="24"/>
              </w:rPr>
              <w:t>KİMYA BÖLÜMÜ</w:t>
            </w:r>
            <w:r w:rsidR="0079208A"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BÜTÜNLEME SINAV PROG</w:t>
            </w: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RAMI</w:t>
            </w:r>
          </w:p>
        </w:tc>
      </w:tr>
      <w:tr w:rsidR="000F0DB6" w:rsidRPr="00441530" w:rsidTr="001A5917">
        <w:trPr>
          <w:trHeight w:val="339"/>
        </w:trPr>
        <w:tc>
          <w:tcPr>
            <w:tcW w:w="3227" w:type="dxa"/>
          </w:tcPr>
          <w:p w:rsidR="000F0DB6" w:rsidRPr="007B2E72" w:rsidRDefault="000F0DB6" w:rsidP="009D07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Dersin Kodu-Adı</w:t>
            </w:r>
          </w:p>
        </w:tc>
        <w:tc>
          <w:tcPr>
            <w:tcW w:w="3142" w:type="dxa"/>
          </w:tcPr>
          <w:p w:rsidR="000F0DB6" w:rsidRPr="007B2E72" w:rsidRDefault="000F0DB6" w:rsidP="009D07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orumlu Öğretim Üyesi</w:t>
            </w:r>
          </w:p>
        </w:tc>
        <w:tc>
          <w:tcPr>
            <w:tcW w:w="1563" w:type="dxa"/>
          </w:tcPr>
          <w:p w:rsidR="000F0DB6" w:rsidRPr="007B2E72" w:rsidRDefault="000F0DB6" w:rsidP="003923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ınav Tarihi</w:t>
            </w:r>
          </w:p>
        </w:tc>
        <w:tc>
          <w:tcPr>
            <w:tcW w:w="1250" w:type="dxa"/>
          </w:tcPr>
          <w:p w:rsidR="000F0DB6" w:rsidRPr="007B2E72" w:rsidRDefault="000F0DB6" w:rsidP="003923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ınav yeri</w:t>
            </w:r>
          </w:p>
        </w:tc>
        <w:tc>
          <w:tcPr>
            <w:tcW w:w="1718" w:type="dxa"/>
          </w:tcPr>
          <w:p w:rsidR="000F0DB6" w:rsidRPr="007B2E72" w:rsidRDefault="000F0DB6" w:rsidP="009D07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aati</w:t>
            </w:r>
          </w:p>
        </w:tc>
        <w:tc>
          <w:tcPr>
            <w:tcW w:w="2865" w:type="dxa"/>
          </w:tcPr>
          <w:p w:rsidR="000F0DB6" w:rsidRPr="00441530" w:rsidRDefault="000F0DB6" w:rsidP="009D07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6FCA" w:rsidRPr="00441530" w:rsidTr="001A5917">
        <w:trPr>
          <w:trHeight w:val="339"/>
        </w:trPr>
        <w:tc>
          <w:tcPr>
            <w:tcW w:w="3227" w:type="dxa"/>
          </w:tcPr>
          <w:p w:rsidR="00E26FCA" w:rsidRPr="00441530" w:rsidRDefault="00E26FCA" w:rsidP="00660F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KİM423-Biyokimyada Temel Teknikler</w:t>
            </w:r>
          </w:p>
        </w:tc>
        <w:tc>
          <w:tcPr>
            <w:tcW w:w="3142" w:type="dxa"/>
          </w:tcPr>
          <w:p w:rsidR="00E26FCA" w:rsidRPr="00441530" w:rsidRDefault="0079208A" w:rsidP="00660F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rd. Doç. Dr. Şevki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dem</w:t>
            </w:r>
            <w:proofErr w:type="gramEnd"/>
          </w:p>
        </w:tc>
        <w:tc>
          <w:tcPr>
            <w:tcW w:w="1563" w:type="dxa"/>
          </w:tcPr>
          <w:p w:rsidR="00E26FCA" w:rsidRPr="00441530" w:rsidRDefault="0079208A" w:rsidP="00660F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5.01.2018</w:t>
            </w:r>
          </w:p>
        </w:tc>
        <w:tc>
          <w:tcPr>
            <w:tcW w:w="1250" w:type="dxa"/>
          </w:tcPr>
          <w:p w:rsidR="00E26FCA" w:rsidRPr="00441530" w:rsidRDefault="001A5917" w:rsidP="00660F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E26FCA" w:rsidRDefault="0079208A" w:rsidP="00660FF0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0</w:t>
            </w:r>
            <w:r w:rsidR="00E26FCA" w:rsidRPr="001146D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865" w:type="dxa"/>
          </w:tcPr>
          <w:p w:rsidR="00E26FCA" w:rsidRPr="00441530" w:rsidRDefault="00E26FCA" w:rsidP="00660F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5917" w:rsidRPr="00441530" w:rsidTr="001A5917">
        <w:trPr>
          <w:trHeight w:val="339"/>
        </w:trPr>
        <w:tc>
          <w:tcPr>
            <w:tcW w:w="3227" w:type="dxa"/>
          </w:tcPr>
          <w:p w:rsidR="001A5917" w:rsidRPr="00441530" w:rsidRDefault="001A5917" w:rsidP="005954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KİM205 - İnorganik Kimya I</w:t>
            </w:r>
          </w:p>
        </w:tc>
        <w:tc>
          <w:tcPr>
            <w:tcW w:w="3142" w:type="dxa"/>
          </w:tcPr>
          <w:p w:rsidR="001A5917" w:rsidRPr="00441530" w:rsidRDefault="001A5917" w:rsidP="005954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Hakan Çolak</w:t>
            </w:r>
          </w:p>
        </w:tc>
        <w:tc>
          <w:tcPr>
            <w:tcW w:w="1563" w:type="dxa"/>
          </w:tcPr>
          <w:p w:rsidR="001A5917" w:rsidRPr="00441530" w:rsidRDefault="0079208A" w:rsidP="006F52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5.01.2018</w:t>
            </w:r>
          </w:p>
        </w:tc>
        <w:tc>
          <w:tcPr>
            <w:tcW w:w="1250" w:type="dxa"/>
          </w:tcPr>
          <w:p w:rsidR="001A5917" w:rsidRDefault="001A5917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1A5917" w:rsidRDefault="001A5917" w:rsidP="006F52CC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1A5917" w:rsidRPr="00441530" w:rsidRDefault="001A5917" w:rsidP="006F52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208A" w:rsidRPr="00441530" w:rsidTr="001A5917">
        <w:trPr>
          <w:trHeight w:val="339"/>
        </w:trPr>
        <w:tc>
          <w:tcPr>
            <w:tcW w:w="3227" w:type="dxa"/>
          </w:tcPr>
          <w:p w:rsidR="0079208A" w:rsidRPr="00441530" w:rsidRDefault="0079208A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 xml:space="preserve">KİM213 - İnorganik Kimya </w:t>
            </w:r>
            <w:proofErr w:type="spell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  <w:proofErr w:type="spellEnd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 I</w:t>
            </w:r>
          </w:p>
        </w:tc>
        <w:tc>
          <w:tcPr>
            <w:tcW w:w="3142" w:type="dxa"/>
          </w:tcPr>
          <w:p w:rsidR="0079208A" w:rsidRPr="00441530" w:rsidRDefault="0079208A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Hakan Çolak</w:t>
            </w:r>
          </w:p>
        </w:tc>
        <w:tc>
          <w:tcPr>
            <w:tcW w:w="1563" w:type="dxa"/>
          </w:tcPr>
          <w:p w:rsidR="0079208A" w:rsidRPr="00441530" w:rsidRDefault="0079208A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5.01.2018</w:t>
            </w:r>
          </w:p>
        </w:tc>
        <w:tc>
          <w:tcPr>
            <w:tcW w:w="1250" w:type="dxa"/>
          </w:tcPr>
          <w:p w:rsidR="0079208A" w:rsidRDefault="0079208A" w:rsidP="00464180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9208A" w:rsidRDefault="0079208A" w:rsidP="00464180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7</w:t>
            </w:r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865" w:type="dxa"/>
          </w:tcPr>
          <w:p w:rsidR="0079208A" w:rsidRPr="00441530" w:rsidRDefault="0079208A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208A" w:rsidRPr="00441530" w:rsidTr="001A5917">
        <w:trPr>
          <w:trHeight w:val="339"/>
        </w:trPr>
        <w:tc>
          <w:tcPr>
            <w:tcW w:w="3227" w:type="dxa"/>
          </w:tcPr>
          <w:p w:rsidR="0079208A" w:rsidRPr="00441530" w:rsidRDefault="0079208A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İM422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-Besin Kimyası</w:t>
            </w:r>
          </w:p>
        </w:tc>
        <w:tc>
          <w:tcPr>
            <w:tcW w:w="3142" w:type="dxa"/>
          </w:tcPr>
          <w:p w:rsidR="0079208A" w:rsidRPr="00441530" w:rsidRDefault="0079208A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 xml:space="preserve">Yrd. Doç. Dr. Muhammed </w:t>
            </w:r>
            <w:proofErr w:type="spell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Altun</w:t>
            </w:r>
            <w:proofErr w:type="spellEnd"/>
          </w:p>
        </w:tc>
        <w:tc>
          <w:tcPr>
            <w:tcW w:w="1563" w:type="dxa"/>
          </w:tcPr>
          <w:p w:rsidR="0079208A" w:rsidRPr="00441530" w:rsidRDefault="0079208A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6.01.2018</w:t>
            </w:r>
          </w:p>
        </w:tc>
        <w:tc>
          <w:tcPr>
            <w:tcW w:w="1250" w:type="dxa"/>
          </w:tcPr>
          <w:p w:rsidR="0079208A" w:rsidRDefault="0079208A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9208A" w:rsidRDefault="0079208A" w:rsidP="003C7736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79208A" w:rsidRPr="00441530" w:rsidRDefault="0079208A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208A" w:rsidRPr="00441530" w:rsidTr="001A5917">
        <w:trPr>
          <w:trHeight w:val="545"/>
        </w:trPr>
        <w:tc>
          <w:tcPr>
            <w:tcW w:w="3227" w:type="dxa"/>
          </w:tcPr>
          <w:p w:rsidR="0079208A" w:rsidRPr="00441530" w:rsidRDefault="0079208A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KİM201 - Analitik Kimya I</w:t>
            </w:r>
          </w:p>
        </w:tc>
        <w:tc>
          <w:tcPr>
            <w:tcW w:w="3142" w:type="dxa"/>
          </w:tcPr>
          <w:p w:rsidR="0079208A" w:rsidRPr="00441530" w:rsidRDefault="0079208A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Melike Şahin</w:t>
            </w:r>
          </w:p>
        </w:tc>
        <w:tc>
          <w:tcPr>
            <w:tcW w:w="1563" w:type="dxa"/>
          </w:tcPr>
          <w:p w:rsidR="0079208A" w:rsidRPr="00441530" w:rsidRDefault="007B2E72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79208A" w:rsidRPr="00441530">
              <w:rPr>
                <w:rFonts w:ascii="Times New Roman" w:hAnsi="Times New Roman" w:cs="Times New Roman"/>
                <w:sz w:val="24"/>
                <w:szCs w:val="24"/>
              </w:rPr>
              <w:t>.01.2018</w:t>
            </w:r>
          </w:p>
        </w:tc>
        <w:tc>
          <w:tcPr>
            <w:tcW w:w="1250" w:type="dxa"/>
          </w:tcPr>
          <w:p w:rsidR="0079208A" w:rsidRDefault="0079208A" w:rsidP="00A033AE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9208A" w:rsidRDefault="007B2E72" w:rsidP="00A033AE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5</w:t>
            </w:r>
            <w:r w:rsidR="0079208A" w:rsidRPr="001146D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865" w:type="dxa"/>
          </w:tcPr>
          <w:p w:rsidR="0079208A" w:rsidRPr="00441530" w:rsidRDefault="0079208A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2E72" w:rsidRPr="00441530" w:rsidTr="001A5917">
        <w:trPr>
          <w:trHeight w:val="545"/>
        </w:trPr>
        <w:tc>
          <w:tcPr>
            <w:tcW w:w="3227" w:type="dxa"/>
          </w:tcPr>
          <w:p w:rsidR="007B2E72" w:rsidRPr="00441530" w:rsidRDefault="007B2E72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KIM211 Organik Kimya </w:t>
            </w:r>
            <w:proofErr w:type="spellStart"/>
            <w:r w:rsidRPr="0044153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Lab</w:t>
            </w:r>
            <w:proofErr w:type="spellEnd"/>
            <w:r w:rsidRPr="0044153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1</w:t>
            </w:r>
          </w:p>
        </w:tc>
        <w:tc>
          <w:tcPr>
            <w:tcW w:w="3142" w:type="dxa"/>
          </w:tcPr>
          <w:p w:rsidR="007B2E72" w:rsidRPr="00441530" w:rsidRDefault="007B2E72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Doç. Dr. Zeynep 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ültekin</w:t>
            </w:r>
          </w:p>
        </w:tc>
        <w:tc>
          <w:tcPr>
            <w:tcW w:w="1563" w:type="dxa"/>
          </w:tcPr>
          <w:p w:rsidR="007B2E72" w:rsidRPr="00441530" w:rsidRDefault="007B2E72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6.01.2018</w:t>
            </w:r>
          </w:p>
        </w:tc>
        <w:tc>
          <w:tcPr>
            <w:tcW w:w="1250" w:type="dxa"/>
          </w:tcPr>
          <w:p w:rsidR="007B2E72" w:rsidRDefault="007B2E72" w:rsidP="00387ABA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B2E72" w:rsidRPr="00441530" w:rsidRDefault="007B2E72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  <w:proofErr w:type="gramEnd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-15:00</w:t>
            </w:r>
          </w:p>
        </w:tc>
        <w:tc>
          <w:tcPr>
            <w:tcW w:w="2865" w:type="dxa"/>
          </w:tcPr>
          <w:p w:rsidR="007B2E72" w:rsidRPr="00441530" w:rsidRDefault="007B2E72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2E72" w:rsidRPr="00441530" w:rsidTr="001A5917">
        <w:trPr>
          <w:trHeight w:val="560"/>
        </w:trPr>
        <w:tc>
          <w:tcPr>
            <w:tcW w:w="3227" w:type="dxa"/>
          </w:tcPr>
          <w:p w:rsidR="007B2E72" w:rsidRPr="00441530" w:rsidRDefault="007B2E72" w:rsidP="00C53D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KİM445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Nmr</w:t>
            </w:r>
            <w:proofErr w:type="spellEnd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 xml:space="preserve"> ve Uygulama Alanları</w:t>
            </w:r>
          </w:p>
        </w:tc>
        <w:tc>
          <w:tcPr>
            <w:tcW w:w="3142" w:type="dxa"/>
          </w:tcPr>
          <w:p w:rsidR="007B2E72" w:rsidRPr="00441530" w:rsidRDefault="007B2E72" w:rsidP="00792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Prof. Dr. İbrahim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irtaş</w:t>
            </w:r>
          </w:p>
        </w:tc>
        <w:tc>
          <w:tcPr>
            <w:tcW w:w="1563" w:type="dxa"/>
          </w:tcPr>
          <w:p w:rsidR="007B2E72" w:rsidRPr="00441530" w:rsidRDefault="007B2E72" w:rsidP="00C53D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01.2018</w:t>
            </w:r>
          </w:p>
        </w:tc>
        <w:tc>
          <w:tcPr>
            <w:tcW w:w="1250" w:type="dxa"/>
          </w:tcPr>
          <w:p w:rsidR="007B2E72" w:rsidRDefault="007B2E72" w:rsidP="00C53D4B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B2E72" w:rsidRDefault="007B2E72" w:rsidP="00C53D4B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5</w:t>
            </w:r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865" w:type="dxa"/>
          </w:tcPr>
          <w:p w:rsidR="007B2E72" w:rsidRPr="00441530" w:rsidRDefault="007B2E72" w:rsidP="00C53D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2E72" w:rsidRPr="00441530" w:rsidTr="001A5917">
        <w:trPr>
          <w:trHeight w:val="545"/>
        </w:trPr>
        <w:tc>
          <w:tcPr>
            <w:tcW w:w="3227" w:type="dxa"/>
          </w:tcPr>
          <w:p w:rsidR="007B2E72" w:rsidRPr="00441530" w:rsidRDefault="007B2E72" w:rsidP="00CA5F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KİM401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ab/>
              <w:t>Lisans Tezi</w:t>
            </w:r>
          </w:p>
        </w:tc>
        <w:tc>
          <w:tcPr>
            <w:tcW w:w="3142" w:type="dxa"/>
          </w:tcPr>
          <w:p w:rsidR="007B2E72" w:rsidRPr="00441530" w:rsidRDefault="007B2E72" w:rsidP="00CA5F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Melike Şahin</w:t>
            </w:r>
          </w:p>
        </w:tc>
        <w:tc>
          <w:tcPr>
            <w:tcW w:w="1563" w:type="dxa"/>
          </w:tcPr>
          <w:p w:rsidR="007B2E72" w:rsidRPr="00441530" w:rsidRDefault="007B2E72" w:rsidP="00CA5F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01.2018</w:t>
            </w:r>
          </w:p>
        </w:tc>
        <w:tc>
          <w:tcPr>
            <w:tcW w:w="1250" w:type="dxa"/>
          </w:tcPr>
          <w:p w:rsidR="007B2E72" w:rsidRDefault="007B2E72" w:rsidP="00CA5F22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B2E72" w:rsidRDefault="007B2E72" w:rsidP="00CA5F22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7</w:t>
            </w:r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865" w:type="dxa"/>
          </w:tcPr>
          <w:p w:rsidR="007B2E72" w:rsidRPr="00441530" w:rsidRDefault="007B2E72" w:rsidP="00CA5F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2E72" w:rsidRPr="00441530" w:rsidTr="001A5917">
        <w:trPr>
          <w:trHeight w:val="273"/>
        </w:trPr>
        <w:tc>
          <w:tcPr>
            <w:tcW w:w="3227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4153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KIM203 Organik Kimya</w:t>
            </w:r>
          </w:p>
        </w:tc>
        <w:tc>
          <w:tcPr>
            <w:tcW w:w="3142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Prof. Dr. İbrahim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irtaş</w:t>
            </w:r>
          </w:p>
        </w:tc>
        <w:tc>
          <w:tcPr>
            <w:tcW w:w="1563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01.2018</w:t>
            </w:r>
          </w:p>
        </w:tc>
        <w:tc>
          <w:tcPr>
            <w:tcW w:w="1250" w:type="dxa"/>
          </w:tcPr>
          <w:p w:rsidR="007B2E72" w:rsidRDefault="007B2E72" w:rsidP="00161B41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2E72" w:rsidRPr="00441530" w:rsidTr="001A5917">
        <w:trPr>
          <w:trHeight w:val="560"/>
        </w:trPr>
        <w:tc>
          <w:tcPr>
            <w:tcW w:w="3227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 xml:space="preserve">KİM207 - Analitik Kimya </w:t>
            </w:r>
            <w:proofErr w:type="spell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  <w:proofErr w:type="spellEnd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 I</w:t>
            </w:r>
          </w:p>
        </w:tc>
        <w:tc>
          <w:tcPr>
            <w:tcW w:w="3142" w:type="dxa"/>
          </w:tcPr>
          <w:p w:rsidR="007B2E72" w:rsidRPr="00441530" w:rsidRDefault="007B2E72" w:rsidP="00792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 xml:space="preserve">Yrd. Doç. Dr. </w:t>
            </w:r>
            <w:proofErr w:type="spell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Ruken</w:t>
            </w:r>
            <w:proofErr w:type="spellEnd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 xml:space="preserve"> Esra </w:t>
            </w:r>
            <w:proofErr w:type="spellStart"/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irdöğen</w:t>
            </w:r>
            <w:proofErr w:type="spellEnd"/>
          </w:p>
        </w:tc>
        <w:tc>
          <w:tcPr>
            <w:tcW w:w="1563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01.2018</w:t>
            </w:r>
          </w:p>
        </w:tc>
        <w:tc>
          <w:tcPr>
            <w:tcW w:w="1250" w:type="dxa"/>
          </w:tcPr>
          <w:p w:rsidR="007B2E72" w:rsidRDefault="007B2E72" w:rsidP="00161B41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B2E72" w:rsidRDefault="007B2E72" w:rsidP="00161B41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7B2E72" w:rsidRPr="00441530" w:rsidRDefault="007B2E72" w:rsidP="00161B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C4E0B" w:rsidRPr="00392849" w:rsidRDefault="005C4E0B">
      <w:pPr>
        <w:rPr>
          <w:rFonts w:ascii="Times New Roman" w:hAnsi="Times New Roman" w:cs="Times New Roman"/>
          <w:sz w:val="20"/>
          <w:szCs w:val="20"/>
        </w:rPr>
      </w:pPr>
    </w:p>
    <w:p w:rsidR="005C4E0B" w:rsidRDefault="005C4E0B">
      <w:pPr>
        <w:rPr>
          <w:rFonts w:ascii="Times New Roman" w:hAnsi="Times New Roman" w:cs="Times New Roman"/>
          <w:sz w:val="20"/>
          <w:szCs w:val="20"/>
        </w:rPr>
      </w:pPr>
    </w:p>
    <w:p w:rsidR="00F76E88" w:rsidRDefault="00F76E88">
      <w:pPr>
        <w:rPr>
          <w:rFonts w:ascii="Times New Roman" w:hAnsi="Times New Roman" w:cs="Times New Roman"/>
          <w:sz w:val="20"/>
          <w:szCs w:val="20"/>
        </w:rPr>
      </w:pPr>
    </w:p>
    <w:sectPr w:rsidR="00F76E88" w:rsidSect="00B628F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2F1E" w:rsidRDefault="00A32F1E" w:rsidP="00392334">
      <w:pPr>
        <w:spacing w:after="0" w:line="240" w:lineRule="auto"/>
      </w:pPr>
      <w:r>
        <w:separator/>
      </w:r>
    </w:p>
  </w:endnote>
  <w:endnote w:type="continuationSeparator" w:id="0">
    <w:p w:rsidR="00A32F1E" w:rsidRDefault="00A32F1E" w:rsidP="00392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2F1E" w:rsidRDefault="00A32F1E" w:rsidP="00392334">
      <w:pPr>
        <w:spacing w:after="0" w:line="240" w:lineRule="auto"/>
      </w:pPr>
      <w:r>
        <w:separator/>
      </w:r>
    </w:p>
  </w:footnote>
  <w:footnote w:type="continuationSeparator" w:id="0">
    <w:p w:rsidR="00A32F1E" w:rsidRDefault="00A32F1E" w:rsidP="003923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QwMTU2Mzc3NDJT0lEKTi0uzszPAykwNKoFAKj1tf8tAAAA"/>
  </w:docVars>
  <w:rsids>
    <w:rsidRoot w:val="00DF396B"/>
    <w:rsid w:val="00002709"/>
    <w:rsid w:val="000149F8"/>
    <w:rsid w:val="00025E92"/>
    <w:rsid w:val="00051157"/>
    <w:rsid w:val="00051DA5"/>
    <w:rsid w:val="000F0DB6"/>
    <w:rsid w:val="00116BD1"/>
    <w:rsid w:val="0011782E"/>
    <w:rsid w:val="00121CB6"/>
    <w:rsid w:val="001A5917"/>
    <w:rsid w:val="00204980"/>
    <w:rsid w:val="002650AC"/>
    <w:rsid w:val="00277D46"/>
    <w:rsid w:val="00284EAE"/>
    <w:rsid w:val="00392334"/>
    <w:rsid w:val="00392849"/>
    <w:rsid w:val="003929B9"/>
    <w:rsid w:val="003B2C34"/>
    <w:rsid w:val="00400965"/>
    <w:rsid w:val="00406D63"/>
    <w:rsid w:val="00441530"/>
    <w:rsid w:val="00447020"/>
    <w:rsid w:val="00497882"/>
    <w:rsid w:val="004B35E9"/>
    <w:rsid w:val="004B72C4"/>
    <w:rsid w:val="00532EE1"/>
    <w:rsid w:val="00585EC4"/>
    <w:rsid w:val="005A555C"/>
    <w:rsid w:val="005C4E0B"/>
    <w:rsid w:val="0060041A"/>
    <w:rsid w:val="00632C09"/>
    <w:rsid w:val="00665408"/>
    <w:rsid w:val="00746125"/>
    <w:rsid w:val="007557A2"/>
    <w:rsid w:val="0079208A"/>
    <w:rsid w:val="007B2E72"/>
    <w:rsid w:val="007B3AA3"/>
    <w:rsid w:val="007D3CEE"/>
    <w:rsid w:val="007E00FF"/>
    <w:rsid w:val="0082651F"/>
    <w:rsid w:val="00837C9B"/>
    <w:rsid w:val="008B13F4"/>
    <w:rsid w:val="008F4A84"/>
    <w:rsid w:val="008F6AA5"/>
    <w:rsid w:val="00971E41"/>
    <w:rsid w:val="009A081E"/>
    <w:rsid w:val="00A32F1E"/>
    <w:rsid w:val="00B02B7D"/>
    <w:rsid w:val="00B073CA"/>
    <w:rsid w:val="00B23B2E"/>
    <w:rsid w:val="00B628F0"/>
    <w:rsid w:val="00C76772"/>
    <w:rsid w:val="00CA3940"/>
    <w:rsid w:val="00CB25C0"/>
    <w:rsid w:val="00CE7D2A"/>
    <w:rsid w:val="00D6395E"/>
    <w:rsid w:val="00D87C55"/>
    <w:rsid w:val="00DF396B"/>
    <w:rsid w:val="00E13163"/>
    <w:rsid w:val="00E26FCA"/>
    <w:rsid w:val="00E576C3"/>
    <w:rsid w:val="00EC0886"/>
    <w:rsid w:val="00EC7F72"/>
    <w:rsid w:val="00F5268F"/>
    <w:rsid w:val="00F57D7C"/>
    <w:rsid w:val="00F76E88"/>
    <w:rsid w:val="00F86E43"/>
    <w:rsid w:val="00F96979"/>
    <w:rsid w:val="00FE0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628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92334"/>
  </w:style>
  <w:style w:type="paragraph" w:styleId="Altbilgi">
    <w:name w:val="footer"/>
    <w:basedOn w:val="Normal"/>
    <w:link w:val="Al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9233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628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92334"/>
  </w:style>
  <w:style w:type="paragraph" w:styleId="Altbilgi">
    <w:name w:val="footer"/>
    <w:basedOn w:val="Normal"/>
    <w:link w:val="Al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923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82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</dc:creator>
  <cp:lastModifiedBy>PC</cp:lastModifiedBy>
  <cp:revision>2</cp:revision>
  <dcterms:created xsi:type="dcterms:W3CDTF">2018-01-11T08:57:00Z</dcterms:created>
  <dcterms:modified xsi:type="dcterms:W3CDTF">2018-01-11T08:57:00Z</dcterms:modified>
</cp:coreProperties>
</file>